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973745" w:rsidR="007D003F" w:rsidP="00973745" w:rsidRDefault="00842D4B" w14:paraId="0E8018BA" w14:textId="5A980A0B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Pr="00973745" w:rsidR="001F3E7B">
        <w:rPr>
          <w:rFonts w:ascii="Calibri" w:hAnsi="Calibri" w:cs="Arial"/>
          <w:szCs w:val="22"/>
          <w:lang w:val="en-GB"/>
        </w:rPr>
        <w:t>B</w:t>
      </w:r>
    </w:p>
    <w:p w:rsidRPr="00EE1B34" w:rsidR="003A502F" w:rsidP="003A502F" w:rsidRDefault="00842D4B" w14:paraId="600B4430" w14:textId="6A3042EE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Pr="00EE1B34" w:rsidR="003A502F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:rsidRPr="00EE1B34" w:rsidR="003A502F" w:rsidP="003A502F" w:rsidRDefault="003A502F" w14:paraId="2B43DF7F" w14:textId="77777777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:rsidRPr="00EE1B34" w:rsidR="003A502F" w:rsidP="003A502F" w:rsidRDefault="003A502F" w14:paraId="65E1E0DA" w14:textId="1CB20621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Pr="00EE1B34" w:rsidR="0002057E">
        <w:rPr>
          <w:rFonts w:ascii="Calibri" w:hAnsi="Calibri" w:cs="Arial"/>
          <w:b/>
          <w:color w:val="222222"/>
          <w:lang w:val="en-GB"/>
        </w:rPr>
        <w:t>Bid.</w:t>
      </w:r>
    </w:p>
    <w:p w:rsidRPr="00EE1B34" w:rsidR="0041369D" w:rsidP="008119CB" w:rsidRDefault="0041369D" w14:paraId="257C039B" w14:textId="77777777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:rsidRPr="00EE1B34" w:rsidR="0041369D" w:rsidP="008119CB" w:rsidRDefault="0041369D" w14:paraId="21A3272E" w14:textId="046611C8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Pr="00EE1B34" w:rsidR="0041369D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 w:orient="portrait"/>
          <w:pgMar w:top="1440" w:right="720" w:bottom="1440" w:left="1440" w:header="720" w:footer="720" w:gutter="0"/>
          <w:cols w:space="720"/>
          <w:titlePg/>
          <w:docGrid w:linePitch="360"/>
        </w:sectPr>
      </w:pPr>
    </w:p>
    <w:p w:rsidRPr="0059338D" w:rsidR="003A502F" w:rsidP="7112AA23" w:rsidRDefault="004E25AA" w14:paraId="50928F81" w14:textId="22B79042">
      <w:pPr>
        <w:tabs>
          <w:tab w:val="left" w:pos="900"/>
        </w:tabs>
        <w:ind w:left="180"/>
        <w:rPr>
          <w:rFonts w:ascii="Calibri" w:hAnsi="Calibri" w:cs="Arial"/>
          <w:b w:val="1"/>
          <w:bCs w:val="1"/>
          <w:sz w:val="24"/>
          <w:szCs w:val="24"/>
          <w:lang w:val="en-GB"/>
        </w:rPr>
      </w:pPr>
      <w:r w:rsidRPr="7112AA23" w:rsidR="003A502F">
        <w:rPr>
          <w:rFonts w:ascii="Calibri" w:hAnsi="Calibri" w:cs="Arial"/>
          <w:lang w:val="en-GB"/>
        </w:rPr>
        <w:t xml:space="preserve">In compliance with the </w:t>
      </w:r>
      <w:r w:rsidRPr="7112AA23" w:rsidR="00EE510B">
        <w:rPr>
          <w:rFonts w:ascii="Calibri" w:hAnsi="Calibri" w:cs="Arial"/>
          <w:lang w:val="en-GB"/>
        </w:rPr>
        <w:t xml:space="preserve">ITB </w:t>
      </w:r>
      <w:r w:rsidRPr="7112AA23" w:rsidR="00C6161B">
        <w:rPr>
          <w:rFonts w:ascii="Calibri" w:hAnsi="Calibri" w:cs="Arial"/>
          <w:lang w:val="en-GB"/>
        </w:rPr>
        <w:t xml:space="preserve">Instructions </w:t>
      </w:r>
      <w:r w:rsidRPr="7112AA23" w:rsidR="00984517">
        <w:rPr>
          <w:rFonts w:ascii="Calibri" w:hAnsi="Calibri" w:cs="Arial"/>
          <w:lang w:val="en-GB"/>
        </w:rPr>
        <w:t xml:space="preserve">and </w:t>
      </w:r>
      <w:r w:rsidRPr="7112AA23" w:rsidR="00C6161B">
        <w:rPr>
          <w:rFonts w:ascii="Calibri" w:hAnsi="Calibri" w:cs="Arial"/>
          <w:lang w:val="en-GB"/>
        </w:rPr>
        <w:t>G</w:t>
      </w:r>
      <w:r w:rsidRPr="7112AA23" w:rsidR="003A502F">
        <w:rPr>
          <w:rFonts w:ascii="Calibri" w:hAnsi="Calibri" w:cs="Arial"/>
          <w:lang w:val="en-GB"/>
        </w:rPr>
        <w:t>eneral Conditions of Contract for the Procurement of Goods</w:t>
      </w:r>
      <w:r w:rsidRPr="7112AA23" w:rsidR="008559E0">
        <w:rPr>
          <w:rFonts w:ascii="Calibri" w:hAnsi="Calibri" w:cs="Arial"/>
          <w:lang w:val="en-GB"/>
        </w:rPr>
        <w:t>/Services</w:t>
      </w:r>
      <w:r w:rsidRPr="7112AA23" w:rsidR="003A502F">
        <w:rPr>
          <w:rFonts w:ascii="Calibri" w:hAnsi="Calibri" w:cs="Arial"/>
          <w:lang w:val="en-GB"/>
        </w:rPr>
        <w:t xml:space="preserve">, we the undersigned, offer to </w:t>
      </w:r>
      <w:r w:rsidRPr="7112AA23" w:rsidR="003A502F">
        <w:rPr>
          <w:rFonts w:ascii="Calibri" w:hAnsi="Calibri" w:cs="Arial"/>
          <w:lang w:val="en-GB"/>
        </w:rPr>
        <w:t>furnish</w:t>
      </w:r>
      <w:r w:rsidRPr="7112AA23" w:rsidR="003A502F">
        <w:rPr>
          <w:rFonts w:ascii="Calibri" w:hAnsi="Calibri" w:cs="Arial"/>
          <w:lang w:val="en-GB"/>
        </w:rPr>
        <w:t xml:space="preserve"> some or </w:t>
      </w:r>
      <w:r w:rsidRPr="7112AA23" w:rsidR="003A502F">
        <w:rPr>
          <w:rFonts w:ascii="Calibri" w:hAnsi="Calibri" w:cs="Arial"/>
          <w:lang w:val="en-GB"/>
        </w:rPr>
        <w:t>all of</w:t>
      </w:r>
      <w:r w:rsidRPr="7112AA23" w:rsidR="003A502F">
        <w:rPr>
          <w:rFonts w:ascii="Calibri" w:hAnsi="Calibri" w:cs="Arial"/>
          <w:lang w:val="en-GB"/>
        </w:rPr>
        <w:t xml:space="preserve"> the items quoted for, at the prices entered in the </w:t>
      </w:r>
      <w:r w:rsidRPr="7112AA23" w:rsidR="006F6872">
        <w:rPr>
          <w:rFonts w:ascii="Calibri" w:hAnsi="Calibri" w:cs="Arial"/>
          <w:lang w:val="en-GB"/>
        </w:rPr>
        <w:t xml:space="preserve">attached </w:t>
      </w:r>
      <w:r w:rsidRPr="7112AA23" w:rsidR="00C6161B">
        <w:rPr>
          <w:rFonts w:ascii="Calibri" w:hAnsi="Calibri" w:cs="Arial"/>
          <w:lang w:val="en-GB"/>
        </w:rPr>
        <w:t>DRC Bid Form</w:t>
      </w:r>
      <w:r w:rsidRPr="7112AA23" w:rsidR="00675BC6">
        <w:rPr>
          <w:rFonts w:ascii="Calibri" w:hAnsi="Calibri" w:cs="Arial"/>
          <w:lang w:val="en-GB"/>
        </w:rPr>
        <w:t xml:space="preserve"> </w:t>
      </w:r>
      <w:r w:rsidRPr="7112AA23" w:rsidR="0156CCFD">
        <w:rPr>
          <w:rFonts w:ascii="Calibri" w:hAnsi="Calibri" w:cs="Arial"/>
          <w:lang w:val="en-GB"/>
        </w:rPr>
        <w:t>RFP-IRQ-CO-24-001-Consultancy for Mapping Iraq’s Policy Frameworks for the Achievement of Durable Solutions</w:t>
      </w:r>
      <w:r w:rsidRPr="7112AA23" w:rsidR="004E25AA">
        <w:rPr>
          <w:rFonts w:ascii="Calibri" w:hAnsi="Calibri" w:cs="Arial"/>
          <w:lang w:val="en-GB"/>
        </w:rPr>
        <w:t>.</w:t>
      </w:r>
      <w:r w:rsidRPr="7112AA23" w:rsidR="00934BB1">
        <w:rPr>
          <w:rFonts w:ascii="Calibri" w:hAnsi="Calibri" w:cs="Arial"/>
          <w:lang w:val="en-GB"/>
        </w:rPr>
        <w:t xml:space="preserve"> </w:t>
      </w:r>
      <w:r w:rsidRPr="7112AA23" w:rsidR="003A502F">
        <w:rPr>
          <w:rFonts w:ascii="Calibri" w:hAnsi="Calibri" w:cs="Arial"/>
          <w:lang w:val="en-GB"/>
        </w:rPr>
        <w:t xml:space="preserve">delivered to the destination specified </w:t>
      </w:r>
      <w:r w:rsidRPr="7112AA23" w:rsidR="003A502F">
        <w:rPr>
          <w:rFonts w:ascii="Calibri" w:hAnsi="Calibri" w:cs="Arial"/>
          <w:lang w:val="en-GB"/>
        </w:rPr>
        <w:t>therein</w:t>
      </w:r>
      <w:r w:rsidRPr="7112AA23" w:rsidR="003A502F">
        <w:rPr>
          <w:rFonts w:ascii="Calibri" w:hAnsi="Calibri" w:cs="Arial"/>
          <w:lang w:val="en-GB"/>
        </w:rPr>
        <w:t>.</w:t>
      </w:r>
    </w:p>
    <w:p w:rsidRPr="00EE1B34" w:rsidR="003A502F" w:rsidP="00A715A4" w:rsidRDefault="003A502F" w14:paraId="21982899" w14:textId="77777777">
      <w:pPr>
        <w:tabs>
          <w:tab w:val="left" w:pos="900"/>
        </w:tabs>
        <w:rPr>
          <w:rFonts w:ascii="Calibri" w:hAnsi="Calibri" w:cs="Arial"/>
          <w:lang w:val="en-GB"/>
        </w:rPr>
      </w:pPr>
    </w:p>
    <w:p w:rsidRPr="0024114B" w:rsidR="003212F3" w:rsidP="0024114B" w:rsidRDefault="003A502F" w14:paraId="3F4356C5" w14:textId="344CDD93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991864">
        <w:rPr>
          <w:rFonts w:ascii="Calibri" w:hAnsi="Calibri" w:cs="Arial"/>
          <w:lang w:val="en-GB"/>
        </w:rPr>
        <w:t>RFP</w:t>
      </w:r>
      <w:r w:rsidRPr="00EE1B34" w:rsidR="00991864">
        <w:rPr>
          <w:rFonts w:ascii="Calibri" w:hAnsi="Calibri" w:cs="Arial"/>
          <w:lang w:val="en-GB"/>
        </w:rPr>
        <w:t xml:space="preserve"> </w:t>
      </w:r>
      <w:r w:rsidRPr="00EE1B34" w:rsidR="00484D28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:rsidRPr="00EE1B34" w:rsidR="00042D64" w:rsidP="00042D64" w:rsidRDefault="00042D64" w14:paraId="1564A49A" w14:textId="77777777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:rsidRPr="00EE1B34" w:rsidR="003212F3" w:rsidP="008119CB" w:rsidRDefault="003212F3" w14:paraId="510B6409" w14:textId="77777777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Pr="00EE1B34" w:rsidR="006F6872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:rsidRPr="00EE1B34" w:rsidR="00042D64" w:rsidP="00042D64" w:rsidRDefault="00042D64" w14:paraId="3D09A109" w14:textId="77777777">
      <w:pPr>
        <w:pStyle w:val="ColorfulList-Accent11"/>
        <w:rPr>
          <w:rFonts w:ascii="Calibri" w:hAnsi="Calibri" w:cs="Arial"/>
          <w:lang w:val="en-GB"/>
        </w:rPr>
      </w:pPr>
    </w:p>
    <w:p w:rsidRPr="00EE1B34" w:rsidR="003212F3" w:rsidP="003212F3" w:rsidRDefault="003212F3" w14:paraId="3573A219" w14:textId="77777777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Pr="00EE1B34" w:rsidR="005B1DAD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:rsidRPr="00EE1B34" w:rsidR="00042D64" w:rsidP="00042D64" w:rsidRDefault="00042D64" w14:paraId="301E6C07" w14:textId="77777777">
      <w:pPr>
        <w:pStyle w:val="ColorfulList-Accent11"/>
        <w:rPr>
          <w:rFonts w:ascii="Calibri" w:hAnsi="Calibri" w:cs="Arial"/>
          <w:lang w:val="en-GB"/>
        </w:rPr>
      </w:pPr>
    </w:p>
    <w:p w:rsidRPr="00551871" w:rsidR="00042D64" w:rsidP="00AF4D9F" w:rsidRDefault="003212F3" w14:paraId="515AF63B" w14:textId="129F80A2">
      <w:pPr>
        <w:numPr>
          <w:ilvl w:val="1"/>
          <w:numId w:val="24"/>
        </w:numPr>
        <w:tabs>
          <w:tab w:val="left" w:pos="0"/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00551871">
        <w:rPr>
          <w:rFonts w:ascii="Calibri" w:hAnsi="Calibri" w:cs="Arial"/>
          <w:lang w:val="en-GB"/>
        </w:rPr>
        <w:t>That the curren</w:t>
      </w:r>
      <w:r w:rsidRPr="00551871" w:rsidR="006F6872">
        <w:rPr>
          <w:rFonts w:ascii="Calibri" w:hAnsi="Calibri" w:cs="Arial"/>
          <w:lang w:val="en-GB"/>
        </w:rPr>
        <w:t>cy</w:t>
      </w:r>
      <w:r w:rsidRPr="00551871">
        <w:rPr>
          <w:rFonts w:ascii="Calibri" w:hAnsi="Calibri" w:cs="Arial"/>
          <w:lang w:val="en-GB"/>
        </w:rPr>
        <w:t xml:space="preserve"> of the Bid should be in</w:t>
      </w:r>
      <w:r w:rsidRPr="00551871" w:rsidR="00484D28">
        <w:rPr>
          <w:rFonts w:ascii="Calibri" w:hAnsi="Calibri" w:cs="Arial"/>
          <w:lang w:val="en-GB"/>
        </w:rPr>
        <w:t xml:space="preserve"> </w:t>
      </w:r>
      <w:r w:rsidRPr="00AF4D9F" w:rsidR="00653333">
        <w:rPr>
          <w:rFonts w:ascii="Calibri" w:hAnsi="Calibri" w:cs="Arial"/>
          <w:lang w:val="en-GB"/>
        </w:rPr>
        <w:t>USD</w:t>
      </w:r>
    </w:p>
    <w:p w:rsidRPr="00EE1B34" w:rsidR="008119CB" w:rsidP="003212F3" w:rsidRDefault="008119CB" w14:paraId="29A5078F" w14:textId="77777777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:rsidRPr="00EE1B34" w:rsidR="006F6872" w:rsidP="006F6872" w:rsidRDefault="006F6872" w14:paraId="3B1FAF6C" w14:textId="77777777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:rsidRPr="00EE1B34" w:rsidR="008119CB" w:rsidP="008119CB" w:rsidRDefault="008119CB" w14:paraId="49999E19" w14:textId="77777777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:rsidRPr="00EE1B34" w:rsidR="0041369D" w:rsidP="0041369D" w:rsidRDefault="0041369D" w14:paraId="2552F316" w14:textId="77777777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:rsidRPr="00EE1B34" w:rsidR="008119CB" w:rsidP="008119CB" w:rsidRDefault="006F6872" w14:paraId="7A4449D6" w14:textId="77777777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Pr="00EE1B34" w:rsidR="008119CB">
        <w:rPr>
          <w:rFonts w:ascii="Calibri" w:hAnsi="Calibri" w:cs="Arial"/>
          <w:lang w:val="en-GB"/>
        </w:rPr>
        <w:t>/or enter a contract with a Bidder other than the lowest Bidder.</w:t>
      </w:r>
    </w:p>
    <w:p w:rsidRPr="00EE1B34" w:rsidR="00042D64" w:rsidP="00042D64" w:rsidRDefault="00042D64" w14:paraId="28D19573" w14:textId="77777777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:rsidRPr="00EE1B34" w:rsidR="008119CB" w:rsidP="008119CB" w:rsidRDefault="008119CB" w14:paraId="0B5F1640" w14:textId="77777777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Pr="00EE1B34" w:rsidR="006F6872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Pr="00EE1B34" w:rsidR="006F6872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:rsidRPr="00EE1B34" w:rsidR="00042D64" w:rsidP="00042D64" w:rsidRDefault="00042D64" w14:paraId="59E554F0" w14:textId="77777777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:rsidRPr="00EE1B34" w:rsidR="003212F3" w:rsidP="00042D64" w:rsidRDefault="008119CB" w14:paraId="4DF86429" w14:textId="23B96846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</w:t>
      </w:r>
      <w:proofErr w:type="gramStart"/>
      <w:r w:rsidRPr="00EE1B34">
        <w:rPr>
          <w:rFonts w:ascii="Calibri" w:hAnsi="Calibri" w:cs="Arial"/>
          <w:lang w:val="en-GB"/>
        </w:rPr>
        <w:t>at a later date</w:t>
      </w:r>
      <w:proofErr w:type="gramEnd"/>
      <w:r w:rsidRPr="00EE1B34">
        <w:rPr>
          <w:rFonts w:ascii="Calibri" w:hAnsi="Calibri" w:cs="Arial"/>
          <w:lang w:val="en-GB"/>
        </w:rPr>
        <w:t xml:space="preserve">, will be in accordance with the specifications of the required item(s). </w:t>
      </w:r>
      <w:r w:rsidRPr="00EE1B34" w:rsidR="006F6872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Pr="00EE1B34" w:rsidR="008B0F3A">
        <w:rPr>
          <w:rFonts w:ascii="Calibri" w:hAnsi="Calibri" w:cs="Arial"/>
          <w:lang w:val="en-GB"/>
        </w:rPr>
        <w:t>considered.</w:t>
      </w:r>
    </w:p>
    <w:p w:rsidRPr="00EE1B34" w:rsidR="00042D64" w:rsidP="00042D64" w:rsidRDefault="00042D64" w14:paraId="4D276517" w14:textId="77777777">
      <w:pPr>
        <w:pStyle w:val="ColorfulList-Accent11"/>
        <w:rPr>
          <w:rFonts w:ascii="Calibri" w:hAnsi="Calibri" w:cs="Arial"/>
          <w:lang w:val="en-GB"/>
        </w:rPr>
      </w:pPr>
    </w:p>
    <w:p w:rsidRPr="00EE1B34" w:rsidR="00042D64" w:rsidP="00551871" w:rsidRDefault="00042D64" w14:paraId="7B5E0848" w14:textId="1523A5B6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RFP</w:t>
      </w:r>
      <w:r w:rsidRPr="00EE1B34">
        <w:rPr>
          <w:rFonts w:ascii="Calibri" w:hAnsi="Calibri" w:cs="Arial"/>
        </w:rPr>
        <w:t xml:space="preserve"> </w:t>
      </w:r>
      <w:r w:rsidRPr="00EE1B34" w:rsidR="008B0F3A">
        <w:rPr>
          <w:rFonts w:ascii="Calibri" w:hAnsi="Calibri" w:cs="Arial"/>
        </w:rPr>
        <w:t>closure.</w:t>
      </w:r>
    </w:p>
    <w:p w:rsidRPr="00EE1B34" w:rsidR="00042D64" w:rsidP="00042D64" w:rsidRDefault="00042D64" w14:paraId="6170A5B2" w14:textId="77777777">
      <w:pPr>
        <w:pStyle w:val="ColorfulList-Accent11"/>
        <w:rPr>
          <w:rFonts w:ascii="Calibri" w:hAnsi="Calibri" w:cs="Arial"/>
        </w:rPr>
      </w:pPr>
    </w:p>
    <w:p w:rsidRPr="00EE1B34" w:rsidR="00042D64" w:rsidP="00551871" w:rsidRDefault="00042D64" w14:paraId="39917B1A" w14:textId="6C4C63A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Pr="002E46B8" w:rsidR="00551871">
        <w:t xml:space="preserve">DRC General Conditions of </w:t>
      </w:r>
      <w:r w:rsidRPr="00361A56" w:rsidR="00551871">
        <w:rPr>
          <w:rFonts w:ascii="Calibri" w:hAnsi="Calibri" w:cs="Arial"/>
        </w:rPr>
        <w:t xml:space="preserve">Contract </w:t>
      </w:r>
      <w:r w:rsidRPr="00361A56" w:rsidR="00965CB5">
        <w:rPr>
          <w:rFonts w:ascii="Calibri" w:hAnsi="Calibri" w:cs="Arial"/>
        </w:rPr>
        <w:t>(Annex C</w:t>
      </w:r>
      <w:r w:rsidRPr="00361A56" w:rsidR="006F6872">
        <w:rPr>
          <w:rFonts w:ascii="Calibri" w:hAnsi="Calibri" w:cs="Arial"/>
        </w:rPr>
        <w:t>)</w:t>
      </w:r>
    </w:p>
    <w:p w:rsidRPr="00EE1B34" w:rsidR="00042D64" w:rsidP="00042D64" w:rsidRDefault="00042D64" w14:paraId="1D2C5B54" w14:textId="77777777">
      <w:pPr>
        <w:pStyle w:val="ColorfulList-Accent11"/>
        <w:rPr>
          <w:rFonts w:ascii="Calibri" w:hAnsi="Calibri" w:cs="Arial"/>
        </w:rPr>
      </w:pPr>
    </w:p>
    <w:p w:rsidRPr="00EE1B34" w:rsidR="00042D64" w:rsidP="006F6872" w:rsidRDefault="00042D64" w14:paraId="49B878E9" w14:textId="77777777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 xml:space="preserve">certify that the below mentioned company has not engaged in corrupt, fraudulent, collusive, or </w:t>
      </w:r>
      <w:r w:rsidRPr="00EE1B34">
        <w:rPr>
          <w:rFonts w:ascii="Calibri" w:hAnsi="Calibri" w:cs="Arial"/>
          <w:color w:val="222222"/>
        </w:rPr>
        <w:t>coercive practices in competing for, or in executing, any Contracts.</w:t>
      </w:r>
    </w:p>
    <w:p w:rsidRPr="00EE1B34" w:rsidR="00042D64" w:rsidP="00042D64" w:rsidRDefault="00042D64" w14:paraId="450362DA" w14:textId="77777777">
      <w:pPr>
        <w:pStyle w:val="ColorfulList-Accent11"/>
        <w:rPr>
          <w:rFonts w:ascii="Calibri" w:hAnsi="Calibri" w:cs="Arial"/>
        </w:rPr>
      </w:pPr>
    </w:p>
    <w:p w:rsidRPr="00EE1B34" w:rsidR="00042D64" w:rsidP="006F6872" w:rsidRDefault="00042D64" w14:paraId="2DF427BA" w14:textId="0858130A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Pr="00EE1B34" w:rsidR="00984517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Pr="00EE1B34" w:rsidR="00984517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Pr="00EE1B34" w:rsidR="002C36C5">
        <w:rPr>
          <w:rFonts w:ascii="Calibri" w:hAnsi="Calibri" w:cs="Arial"/>
        </w:rPr>
        <w:t>D.</w:t>
      </w:r>
    </w:p>
    <w:p w:rsidRPr="00EE1B34" w:rsidR="00984517" w:rsidP="00984517" w:rsidRDefault="00984517" w14:paraId="0AA4DEF1" w14:textId="77777777">
      <w:pPr>
        <w:pStyle w:val="ColorfulList-Accent11"/>
        <w:rPr>
          <w:rFonts w:ascii="Calibri" w:hAnsi="Calibri" w:cs="Arial"/>
        </w:rPr>
      </w:pPr>
    </w:p>
    <w:p w:rsidRPr="00EE1B34" w:rsidR="000F270D" w:rsidP="000F270D" w:rsidRDefault="000F270D" w14:paraId="72098B41" w14:textId="0EA1D23A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383BBE">
        <w:rPr>
          <w:rFonts w:ascii="Calibri" w:hAnsi="Calibri" w:cs="Arial"/>
        </w:rPr>
        <w:t>RFP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:rsidRPr="00EE1B34" w:rsidR="00551C65" w:rsidP="00551C65" w:rsidRDefault="00551C65" w14:paraId="7330364B" w14:textId="77777777">
      <w:pPr>
        <w:pStyle w:val="ColorfulList-Accent11"/>
        <w:rPr>
          <w:rFonts w:ascii="Calibri" w:hAnsi="Calibri" w:cs="Arial"/>
        </w:rPr>
      </w:pPr>
    </w:p>
    <w:p w:rsidRPr="00EE1B34" w:rsidR="00551C65" w:rsidP="00551C65" w:rsidRDefault="00551C65" w14:paraId="1B9FDADA" w14:textId="77777777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:rsidRPr="00EE1B34" w:rsidR="00551C65" w:rsidP="00551C65" w:rsidRDefault="00551C65" w14:paraId="5E9B9D8F" w14:textId="77777777">
      <w:pPr>
        <w:tabs>
          <w:tab w:val="left" w:pos="0"/>
          <w:tab w:val="left" w:pos="360"/>
        </w:tabs>
        <w:rPr>
          <w:rFonts w:ascii="Calibri" w:hAnsi="Calibri" w:cs="Arial"/>
        </w:rPr>
      </w:pPr>
    </w:p>
    <w:p w:rsidRPr="00EE1B34" w:rsidR="00551C65" w:rsidP="00551C65" w:rsidRDefault="00551C65" w14:paraId="12F851EA" w14:textId="77777777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:rsidRPr="00EE1B34" w:rsidR="00551C65" w:rsidP="00551C65" w:rsidRDefault="00551C65" w14:paraId="5B6B451D" w14:textId="77777777">
      <w:pPr>
        <w:pBdr>
          <w:bottom w:val="single" w:color="auto" w:sz="12" w:space="1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:rsidRPr="00EE1B34" w:rsidR="00D452A8" w:rsidP="00551C65" w:rsidRDefault="00D452A8" w14:paraId="3D4751D6" w14:textId="77777777">
      <w:pPr>
        <w:pBdr>
          <w:bottom w:val="single" w:color="auto" w:sz="12" w:space="1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:rsidRPr="00EE1B34" w:rsidR="00551C65" w:rsidP="00D452A8" w:rsidRDefault="00551C65" w14:paraId="741B5296" w14:textId="77777777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:rsidRPr="00EE1B34" w:rsidR="00551C65" w:rsidP="00551C65" w:rsidRDefault="00551C65" w14:paraId="573C2825" w14:textId="77777777">
      <w:pPr>
        <w:pBdr>
          <w:bottom w:val="single" w:color="auto" w:sz="12" w:space="1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:rsidRPr="00EE1B34" w:rsidR="00551C65" w:rsidP="00551C65" w:rsidRDefault="00551C65" w14:paraId="39DD03C2" w14:textId="77777777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:rsidRPr="00EE1B34" w:rsidR="00551C65" w:rsidP="00A715A4" w:rsidRDefault="00551C65" w14:paraId="6EE60E07" w14:textId="77777777">
      <w:pPr>
        <w:pBdr>
          <w:bottom w:val="single" w:color="auto" w:sz="12" w:space="1"/>
        </w:pBdr>
        <w:tabs>
          <w:tab w:val="left" w:pos="900"/>
        </w:tabs>
        <w:rPr>
          <w:rFonts w:ascii="Calibri" w:hAnsi="Calibri" w:cs="Arial"/>
        </w:rPr>
      </w:pPr>
    </w:p>
    <w:p w:rsidRPr="00EE1B34" w:rsidR="00551C65" w:rsidP="00551C65" w:rsidRDefault="00D452A8" w14:paraId="0AB5199C" w14:textId="77777777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:rsidRPr="00EE1B34" w:rsidR="00551C65" w:rsidP="00A715A4" w:rsidRDefault="00551C65" w14:paraId="60A41AE9" w14:textId="77777777">
      <w:pPr>
        <w:pBdr>
          <w:bottom w:val="single" w:color="auto" w:sz="12" w:space="1"/>
        </w:pBdr>
        <w:tabs>
          <w:tab w:val="left" w:pos="900"/>
        </w:tabs>
        <w:rPr>
          <w:rFonts w:ascii="Calibri" w:hAnsi="Calibri" w:cs="Arial"/>
        </w:rPr>
      </w:pPr>
    </w:p>
    <w:p w:rsidRPr="00EE1B34" w:rsidR="00551C65" w:rsidP="00551C65" w:rsidRDefault="00551C65" w14:paraId="12A9410D" w14:textId="77777777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:rsidRPr="00EE1B34" w:rsidR="00551C65" w:rsidP="00A715A4" w:rsidRDefault="00551C65" w14:paraId="0231527D" w14:textId="77777777">
      <w:pPr>
        <w:pBdr>
          <w:bottom w:val="single" w:color="auto" w:sz="12" w:space="1"/>
        </w:pBdr>
        <w:tabs>
          <w:tab w:val="left" w:pos="900"/>
        </w:tabs>
        <w:rPr>
          <w:rFonts w:ascii="Calibri" w:hAnsi="Calibri" w:cs="Arial"/>
        </w:rPr>
      </w:pPr>
    </w:p>
    <w:p w:rsidRPr="00EE1B34" w:rsidR="00551C65" w:rsidP="00551C65" w:rsidRDefault="00D452A8" w14:paraId="393632D1" w14:textId="77777777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:rsidRPr="00EE1B34" w:rsidR="00D452A8" w:rsidP="00D452A8" w:rsidRDefault="00D452A8" w14:paraId="6F48589D" w14:textId="77777777">
      <w:pPr>
        <w:pBdr>
          <w:bottom w:val="single" w:color="auto" w:sz="12" w:space="1"/>
        </w:pBdr>
        <w:tabs>
          <w:tab w:val="left" w:pos="900"/>
        </w:tabs>
        <w:rPr>
          <w:rFonts w:ascii="Calibri" w:hAnsi="Calibri" w:cs="Arial"/>
          <w:b/>
          <w:i/>
        </w:rPr>
      </w:pPr>
    </w:p>
    <w:p w:rsidRPr="00EE1B34" w:rsidR="00D452A8" w:rsidP="00D452A8" w:rsidRDefault="00D452A8" w14:paraId="457C63F7" w14:textId="77777777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:rsidRPr="00EE1B34" w:rsidR="00551C65" w:rsidP="00A715A4" w:rsidRDefault="00D452A8" w14:paraId="5013C7FB" w14:textId="77777777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:rsidRPr="00EE1B34" w:rsidR="00AE4B95" w:rsidP="00972789" w:rsidRDefault="00CB13DA" w14:paraId="6E0EBFDF" w14:textId="58849C0C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Pr="00EE1B34" w:rsidR="00AE4B95" w:rsidSect="0041369D">
      <w:endnotePr>
        <w:numRestart w:val="eachSect"/>
      </w:endnotePr>
      <w:type w:val="continuous"/>
      <w:pgSz w:w="12240" w:h="15840" w:orient="portrait"/>
      <w:pgMar w:top="1440" w:right="720" w:bottom="1440" w:left="1440" w:header="720" w:footer="720" w:gutter="0"/>
      <w:cols w:space="720" w:num="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A575B" w:rsidRDefault="000A575B" w14:paraId="2B90F6A5" w14:textId="77777777">
      <w:r>
        <w:separator/>
      </w:r>
    </w:p>
  </w:endnote>
  <w:endnote w:type="continuationSeparator" w:id="0">
    <w:p w:rsidR="000A575B" w:rsidRDefault="000A575B" w14:paraId="4D46978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7764E" w:rsidR="00443A04" w:rsidP="008130F1" w:rsidRDefault="00443A04" w14:paraId="6B460255" w14:textId="6490D8DA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:rsidRPr="009E78FE" w:rsidR="00443A04" w:rsidP="00D16226" w:rsidRDefault="00443A04" w14:paraId="753AEFEF" w14:textId="34F7693E">
    <w:pPr>
      <w:pStyle w:val="Footer"/>
      <w:tabs>
        <w:tab w:val="right" w:pos="9639"/>
      </w:tabs>
    </w:pPr>
    <w:r>
      <w:tab/>
    </w:r>
    <w:r>
      <w:tab/>
    </w:r>
    <w:r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:rsidR="00443A04" w:rsidP="004C6667" w:rsidRDefault="00443A04" w14:paraId="4F1C2484" w14:textId="644381FD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9514F" w:rsidR="00443A04" w:rsidP="008130F1" w:rsidRDefault="00443A04" w14:paraId="06B5F2AE" w14:textId="2A44E3AD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:rsidRPr="009E78FE" w:rsidR="00443A04" w:rsidP="008130F1" w:rsidRDefault="00443A04" w14:paraId="1622818D" w14:textId="1AC41E35">
    <w:pPr>
      <w:pStyle w:val="Footer"/>
      <w:tabs>
        <w:tab w:val="right" w:pos="9639"/>
      </w:tabs>
    </w:pPr>
    <w:r>
      <w:tab/>
    </w:r>
    <w:r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:rsidRPr="002C3575" w:rsidR="00443A04" w:rsidP="002C3575" w:rsidRDefault="00443A04" w14:paraId="706AC012" w14:textId="1E3A56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A575B" w:rsidRDefault="000A575B" w14:paraId="7E4B5C3C" w14:textId="77777777">
      <w:r>
        <w:separator/>
      </w:r>
    </w:p>
  </w:footnote>
  <w:footnote w:type="continuationSeparator" w:id="0">
    <w:p w:rsidR="000A575B" w:rsidRDefault="000A575B" w14:paraId="2403A8B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73745" w:rsidRDefault="00973745" w14:paraId="1D91906F" w14:textId="7D1B4D34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hint="default" w:ascii="Arial" w:hAnsi="Arial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hint="default" w:ascii="Wingdings" w:hAnsi="Wingdings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 w:cs="Arial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hint="default" w:ascii="Arial" w:hAnsi="Arial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hint="default" w:ascii="Arial" w:hAnsi="Arial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 w:cs="Times New Roman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 w:cs="Times New Roman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hint="default" w:ascii="Arial" w:hAnsi="Arial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hint="default" w:ascii="Arial" w:hAnsi="Arial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hint="default" w:ascii="Arial" w:hAnsi="Arial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hint="default" w:ascii="Arial" w:hAnsi="Arial" w:cs="Arial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hint="default" w:ascii="Arial" w:hAnsi="Arial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802EE32">
      <w:numFmt w:val="bullet"/>
      <w:lvlText w:val="•"/>
      <w:lvlJc w:val="left"/>
      <w:pPr>
        <w:ind w:left="1440" w:hanging="360"/>
      </w:pPr>
      <w:rPr>
        <w:rFonts w:hint="default" w:ascii="Arial" w:hAnsi="Arial" w:eastAsia="Times New Roman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2057E"/>
    <w:rsid w:val="00020E2E"/>
    <w:rsid w:val="00027D1C"/>
    <w:rsid w:val="0003513A"/>
    <w:rsid w:val="00040934"/>
    <w:rsid w:val="00042D64"/>
    <w:rsid w:val="00046A08"/>
    <w:rsid w:val="00047B41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E2F9D"/>
    <w:rsid w:val="000F079C"/>
    <w:rsid w:val="000F085B"/>
    <w:rsid w:val="000F270D"/>
    <w:rsid w:val="000F3803"/>
    <w:rsid w:val="00106BA6"/>
    <w:rsid w:val="00120C7D"/>
    <w:rsid w:val="001379E4"/>
    <w:rsid w:val="00141F35"/>
    <w:rsid w:val="00142DFA"/>
    <w:rsid w:val="0015126B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7301"/>
    <w:rsid w:val="001F2E9E"/>
    <w:rsid w:val="001F3E7B"/>
    <w:rsid w:val="001F5B0C"/>
    <w:rsid w:val="001F746A"/>
    <w:rsid w:val="0020161B"/>
    <w:rsid w:val="002027F1"/>
    <w:rsid w:val="002066AC"/>
    <w:rsid w:val="00207299"/>
    <w:rsid w:val="00225753"/>
    <w:rsid w:val="00227923"/>
    <w:rsid w:val="00227A63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80C6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3279A"/>
    <w:rsid w:val="00333358"/>
    <w:rsid w:val="00341083"/>
    <w:rsid w:val="00343F5C"/>
    <w:rsid w:val="003461DC"/>
    <w:rsid w:val="0035614B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8167B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54EE"/>
    <w:rsid w:val="005D795D"/>
    <w:rsid w:val="005E7DBA"/>
    <w:rsid w:val="005F2A18"/>
    <w:rsid w:val="005F7154"/>
    <w:rsid w:val="005F76AD"/>
    <w:rsid w:val="006001BC"/>
    <w:rsid w:val="006071B3"/>
    <w:rsid w:val="006110DC"/>
    <w:rsid w:val="00631A87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11BF"/>
    <w:rsid w:val="00713A4D"/>
    <w:rsid w:val="00713BB3"/>
    <w:rsid w:val="007313A0"/>
    <w:rsid w:val="00742BF6"/>
    <w:rsid w:val="00753198"/>
    <w:rsid w:val="0075768F"/>
    <w:rsid w:val="00760412"/>
    <w:rsid w:val="00762830"/>
    <w:rsid w:val="00766F9C"/>
    <w:rsid w:val="007935F6"/>
    <w:rsid w:val="007D003F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30A4"/>
    <w:rsid w:val="008B6504"/>
    <w:rsid w:val="008C1D50"/>
    <w:rsid w:val="008C23FC"/>
    <w:rsid w:val="008C6EC9"/>
    <w:rsid w:val="008D4FE9"/>
    <w:rsid w:val="008E0737"/>
    <w:rsid w:val="008F3297"/>
    <w:rsid w:val="0090110E"/>
    <w:rsid w:val="009012D4"/>
    <w:rsid w:val="00901694"/>
    <w:rsid w:val="009021E6"/>
    <w:rsid w:val="00904955"/>
    <w:rsid w:val="00905228"/>
    <w:rsid w:val="009073DB"/>
    <w:rsid w:val="009253F8"/>
    <w:rsid w:val="009300CE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531ED"/>
    <w:rsid w:val="00B54AEB"/>
    <w:rsid w:val="00B55E19"/>
    <w:rsid w:val="00B57C60"/>
    <w:rsid w:val="00B600E2"/>
    <w:rsid w:val="00B606FF"/>
    <w:rsid w:val="00B70298"/>
    <w:rsid w:val="00B773F5"/>
    <w:rsid w:val="00B77F40"/>
    <w:rsid w:val="00B81E8C"/>
    <w:rsid w:val="00B87751"/>
    <w:rsid w:val="00BA2DE8"/>
    <w:rsid w:val="00BC2066"/>
    <w:rsid w:val="00BD19FC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84DD4"/>
    <w:rsid w:val="00C91A31"/>
    <w:rsid w:val="00C938A8"/>
    <w:rsid w:val="00C97D59"/>
    <w:rsid w:val="00CB13DA"/>
    <w:rsid w:val="00CB539B"/>
    <w:rsid w:val="00CC0054"/>
    <w:rsid w:val="00CC2B11"/>
    <w:rsid w:val="00CC2FA6"/>
    <w:rsid w:val="00CC35AD"/>
    <w:rsid w:val="00CD09A2"/>
    <w:rsid w:val="00CE1264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D43"/>
    <w:rsid w:val="00E1262D"/>
    <w:rsid w:val="00E21BA6"/>
    <w:rsid w:val="00E4026B"/>
    <w:rsid w:val="00E43960"/>
    <w:rsid w:val="00E43B4D"/>
    <w:rsid w:val="00E72A12"/>
    <w:rsid w:val="00E7447C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86B"/>
    <w:rsid w:val="00EF41E1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D19C7"/>
    <w:rsid w:val="00FE3098"/>
    <w:rsid w:val="00FE459D"/>
    <w:rsid w:val="00FE6A5E"/>
    <w:rsid w:val="00FE6D63"/>
    <w:rsid w:val="0156CCFD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  <w15:docId w15:val="{AA227A1A-6533-49BC-9571-CD932752F2A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uiPriority="99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99" w:semiHidden="1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uiPriority="99" w:semiHidden="1" w:unhideWhenUsed="1"/>
    <w:lsdException w:name="HTML Bottom of Form" w:uiPriority="99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styleId="Caption1" w:customStyle="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styleId="Document1" w:customStyle="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styleId="EndnoteText1" w:customStyle="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styleId="MajorHeadin" w:customStyle="1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styleId="para" w:customStyle="1">
    <w:name w:val="para"/>
    <w:rsid w:val="009A7972"/>
    <w:pPr>
      <w:jc w:val="both"/>
    </w:pPr>
    <w:rPr>
      <w:rFonts w:ascii="Arial" w:hAnsi="Arial"/>
      <w:sz w:val="22"/>
    </w:rPr>
  </w:style>
  <w:style w:type="paragraph" w:styleId="PPAR1" w:customStyle="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styleId="RightPar1" w:customStyle="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styleId="RightPar2" w:customStyle="1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styleId="RightPar3" w:customStyle="1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styleId="RightPar4" w:customStyle="1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styleId="RightPar5" w:customStyle="1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styleId="RightPar6" w:customStyle="1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styleId="RightPar7" w:customStyle="1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styleId="RightPar8" w:customStyle="1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styleId="TA" w:customStyle="1">
    <w:name w:val="TA"/>
    <w:rsid w:val="009A7972"/>
    <w:pPr>
      <w:jc w:val="both"/>
    </w:pPr>
    <w:rPr>
      <w:rFonts w:ascii="Arial" w:hAnsi="Arial"/>
      <w:sz w:val="22"/>
    </w:rPr>
  </w:style>
  <w:style w:type="paragraph" w:styleId="ta0" w:customStyle="1">
    <w:name w:val="ta"/>
    <w:rsid w:val="009A7972"/>
    <w:pPr>
      <w:jc w:val="both"/>
    </w:pPr>
    <w:rPr>
      <w:rFonts w:ascii="Arial" w:hAnsi="Arial"/>
      <w:sz w:val="22"/>
    </w:rPr>
  </w:style>
  <w:style w:type="paragraph" w:styleId="TA1" w:customStyle="1">
    <w:name w:val="TA1"/>
    <w:rsid w:val="009A7972"/>
    <w:pPr>
      <w:jc w:val="both"/>
    </w:pPr>
    <w:rPr>
      <w:rFonts w:ascii="Arial" w:hAnsi="Arial"/>
      <w:sz w:val="22"/>
    </w:rPr>
  </w:style>
  <w:style w:type="paragraph" w:styleId="Technical4" w:customStyle="1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styleId="Technical5" w:customStyle="1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echnical6" w:customStyle="1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echnical7" w:customStyle="1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echnical8" w:customStyle="1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styleId="TOAHeading1" w:customStyle="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styleId="TOC91" w:customStyle="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styleId="Heading3Char" w:customStyle="1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styleId="BodyTextChar" w:customStyle="1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styleId="BodyText2Char" w:customStyle="1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styleId="BodyTextIndent2Char" w:customStyle="1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styleId="chapternumber" w:customStyle="1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color="auto" w:sz="6" w:space="1"/>
      </w:pBdr>
      <w:jc w:val="center"/>
    </w:pPr>
    <w:rPr>
      <w:rFonts w:cs="Arial"/>
      <w:vanish/>
      <w:sz w:val="16"/>
      <w:szCs w:val="16"/>
    </w:rPr>
  </w:style>
  <w:style w:type="character" w:styleId="z-TopofFormChar" w:customStyle="1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color="auto" w:sz="6" w:space="1"/>
      </w:pBdr>
      <w:jc w:val="center"/>
    </w:pPr>
    <w:rPr>
      <w:rFonts w:cs="Arial"/>
      <w:vanish/>
      <w:sz w:val="16"/>
      <w:szCs w:val="16"/>
    </w:rPr>
  </w:style>
  <w:style w:type="character" w:styleId="z-BottomofFormChar" w:customStyle="1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ColorfulList-Accent11" w:customStyle="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styleId="FooterChar" w:customStyle="1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hAnsi="Calibri" w:eastAsia="Calibri"/>
      <w:sz w:val="22"/>
      <w:szCs w:val="22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HeaderChar" w:customStyle="1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styleId="policyarea" w:customStyle="1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styleId="ACBody2" w:customStyle="1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styleId="CommentTextChar" w:customStyle="1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styleId="CommentSubjectChar" w:customStyle="1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styleId="Default" w:customStyle="1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0979186179A46B141198C20EC2BA8" ma:contentTypeVersion="16" ma:contentTypeDescription="Create a new document." ma:contentTypeScope="" ma:versionID="99a0fde51d33ead141cf5870722137ec">
  <xsd:schema xmlns:xsd="http://www.w3.org/2001/XMLSchema" xmlns:xs="http://www.w3.org/2001/XMLSchema" xmlns:p="http://schemas.microsoft.com/office/2006/metadata/properties" xmlns:ns2="6bd03ca8-6569-4d0d-9a4a-b65f99f979ef" xmlns:ns3="9c3c388d-75c3-4bd4-a1c1-738524316511" targetNamespace="http://schemas.microsoft.com/office/2006/metadata/properties" ma:root="true" ma:fieldsID="35d0a393ed12b0f553bf0ceb5a824392" ns2:_="" ns3:_="">
    <xsd:import namespace="6bd03ca8-6569-4d0d-9a4a-b65f99f979ef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CR" minOccurs="0"/>
                <xsd:element ref="ns2:PRCreateDat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3ca8-6569-4d0d-9a4a-b65f99f979ef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CreateDate" ma:index="22" nillable="true" ma:displayName="PR Create Date" ma:format="DateOnly" ma:internalName="PRCreateDate">
      <xsd:simpleType>
        <xsd:restriction base="dms:DateTim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6bd03ca8-6569-4d0d-9a4a-b65f99f979ef">
      <Terms xmlns="http://schemas.microsoft.com/office/infopath/2007/PartnerControls"/>
    </lcf76f155ced4ddcb4097134ff3c332f>
    <Donor xmlns="6bd03ca8-6569-4d0d-9a4a-b65f99f979ef" xsi:nil="true"/>
    <DerogationApplicable xmlns="6bd03ca8-6569-4d0d-9a4a-b65f99f979ef">false</DerogationApplicable>
    <PRDescription xmlns="6bd03ca8-6569-4d0d-9a4a-b65f99f979ef" xsi:nil="true"/>
    <CaseOfficer xmlns="6bd03ca8-6569-4d0d-9a4a-b65f99f979ef">
      <UserInfo>
        <DisplayName/>
        <AccountId xsi:nil="true"/>
        <AccountType/>
      </UserInfo>
    </CaseOfficer>
    <PRCreateDate xmlns="6bd03ca8-6569-4d0d-9a4a-b65f99f979e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8E1005-E301-45CE-989E-AE42F2ECDD68}"/>
</file>

<file path=customXml/itemProps3.xml><?xml version="1.0" encoding="utf-8"?>
<ds:datastoreItem xmlns:ds="http://schemas.openxmlformats.org/officeDocument/2006/customXml" ds:itemID="{766B4B83-5CC2-4E7F-A8AD-8EC156B00DA0}">
  <ds:schemaRefs>
    <ds:schemaRef ds:uri="http://schemas.microsoft.com/office/2006/metadata/properties"/>
    <ds:schemaRef ds:uri="http://schemas.microsoft.com/office/infopath/2007/PartnerControls"/>
    <ds:schemaRef ds:uri="35cd3ca8-55ed-4ca8-ac40-4fdec7f51247"/>
    <ds:schemaRef ds:uri="4540269e-d630-44a1-a3b4-c86065f48049"/>
  </ds:schemaRefs>
</ds:datastoreItem>
</file>

<file path=customXml/itemProps4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Manager/>
  <ap:Company/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/>
  <cp:keywords/>
  <dc:description/>
  <cp:lastModifiedBy>Faisal Muhammad Shafa Hassan</cp:lastModifiedBy>
  <cp:revision>2</cp:revision>
  <dcterms:created xsi:type="dcterms:W3CDTF">2022-06-06T12:37:00Z</dcterms:created>
  <dcterms:modified xsi:type="dcterms:W3CDTF">2024-03-10T11:20:2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5BAC23C8E3A7459A9DC5AF30415AAA</vt:lpwstr>
  </property>
  <property fmtid="{D5CDD505-2E9C-101B-9397-08002B2CF9AE}" pid="3" name="MediaServiceImageTags">
    <vt:lpwstr/>
  </property>
</Properties>
</file>